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E801" w14:textId="5A17CFA3" w:rsidR="002106D6" w:rsidRDefault="0015704D" w:rsidP="009F05F2">
      <w:pPr>
        <w:jc w:val="center"/>
      </w:pPr>
      <w:r>
        <w:rPr>
          <w:noProof/>
        </w:rPr>
        <w:drawing>
          <wp:inline distT="0" distB="0" distL="0" distR="0" wp14:anchorId="47FB1131" wp14:editId="68B15F16">
            <wp:extent cx="3276600" cy="1327024"/>
            <wp:effectExtent l="0" t="0" r="0" b="6985"/>
            <wp:docPr id="1" name="Picture 1" descr="Florida Estate Planning Law Firm ⋆ Carol L. Grant, P.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lorida Estate Planning Law Firm ⋆ Carol L. Grant, P.A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63" cy="1338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D0575" w14:textId="77777777" w:rsidR="009F05F2" w:rsidRPr="000D6564" w:rsidRDefault="0015704D" w:rsidP="0024666E">
      <w:pPr>
        <w:spacing w:after="0"/>
        <w:jc w:val="center"/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</w:pPr>
      <w:r w:rsidRPr="000D6564"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  <w:t>4801</w:t>
      </w:r>
      <w:r w:rsidR="009C6972" w:rsidRPr="000D6564"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  <w:t xml:space="preserve"> S. UNIVERSITY DRIVE, SUITE 264/265 DAVIE, FLORIDA 33328 </w:t>
      </w:r>
    </w:p>
    <w:p w14:paraId="0B572CC0" w14:textId="1B393C5A" w:rsidR="0024666E" w:rsidRPr="000D6564" w:rsidRDefault="009C6972" w:rsidP="0024666E">
      <w:pPr>
        <w:spacing w:after="0"/>
        <w:jc w:val="center"/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</w:pPr>
      <w:r w:rsidRPr="000D6564"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  <w:t>TELEPHONE (954) 404-8274</w:t>
      </w:r>
    </w:p>
    <w:p w14:paraId="0F0AD254" w14:textId="77777777" w:rsidR="009F05F2" w:rsidRPr="000D6564" w:rsidRDefault="0024666E" w:rsidP="0024666E">
      <w:pPr>
        <w:spacing w:after="0"/>
        <w:jc w:val="center"/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</w:pPr>
      <w:r w:rsidRPr="000D6564"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  <w:t xml:space="preserve">E-MAIL: </w:t>
      </w:r>
      <w:hyperlink r:id="rId5" w:history="1">
        <w:r w:rsidRPr="000D6564">
          <w:rPr>
            <w:rStyle w:val="Hyperlink"/>
            <w:rFonts w:ascii="Times New Roman" w:hAnsi="Times New Roman" w:cs="Times New Roman"/>
            <w:color w:val="0066CC"/>
            <w:sz w:val="18"/>
            <w:szCs w:val="18"/>
            <w:u w:val="none"/>
          </w:rPr>
          <w:t>carol@carolgrantlaw.com</w:t>
        </w:r>
      </w:hyperlink>
      <w:r w:rsidRPr="000D6564">
        <w:rPr>
          <w:rFonts w:ascii="Times New Roman" w:hAnsi="Times New Roman" w:cs="Times New Roman"/>
          <w:color w:val="0066CC"/>
          <w:sz w:val="18"/>
          <w:szCs w:val="18"/>
          <w14:textFill>
            <w14:solidFill>
              <w14:srgbClr w14:val="0066CC">
                <w14:lumMod w14:val="50000"/>
              </w14:srgbClr>
            </w14:solidFill>
          </w14:textFill>
        </w:rPr>
        <w:t xml:space="preserve"> – WEBSITE: carolgrantlaw.com</w:t>
      </w:r>
    </w:p>
    <w:p w14:paraId="3814C9A7" w14:textId="467B9B8A" w:rsidR="00BB1C61" w:rsidRDefault="0024666E" w:rsidP="0024666E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28"/>
          <w:szCs w:val="28"/>
        </w:rPr>
      </w:pPr>
      <w:r>
        <w:rPr>
          <w:rFonts w:ascii="Times New Roman" w:hAnsi="Times New Roman" w:cs="Times New Roman"/>
          <w:color w:val="1F4E79" w:themeColor="accent5" w:themeShade="80"/>
          <w:sz w:val="28"/>
          <w:szCs w:val="28"/>
        </w:rPr>
        <w:tab/>
      </w:r>
    </w:p>
    <w:p w14:paraId="09C29B5E" w14:textId="04CC28CF" w:rsidR="00BB1C61" w:rsidRPr="00466534" w:rsidRDefault="00BB1C61" w:rsidP="0024666E">
      <w:pPr>
        <w:spacing w:after="0"/>
        <w:jc w:val="center"/>
        <w:rPr>
          <w:rFonts w:ascii="Footlight MT Light" w:hAnsi="Footlight MT Light" w:cs="Times New Roman"/>
          <w:b/>
          <w:bCs/>
          <w:color w:val="1F4E79" w:themeColor="accent5" w:themeShade="80"/>
          <w:sz w:val="28"/>
          <w:szCs w:val="28"/>
          <w:u w:val="single"/>
        </w:rPr>
      </w:pPr>
      <w:r w:rsidRPr="00466534">
        <w:rPr>
          <w:rFonts w:ascii="Footlight MT Light" w:hAnsi="Footlight MT Light" w:cs="Times New Roman"/>
          <w:b/>
          <w:bCs/>
          <w:color w:val="1F4E79" w:themeColor="accent5" w:themeShade="80"/>
          <w:sz w:val="28"/>
          <w:szCs w:val="28"/>
          <w:u w:val="single"/>
        </w:rPr>
        <w:t xml:space="preserve">ESTATE PLANNING </w:t>
      </w:r>
      <w:r w:rsidR="00BA35CF">
        <w:rPr>
          <w:rFonts w:ascii="Footlight MT Light" w:hAnsi="Footlight MT Light" w:cs="Times New Roman"/>
          <w:b/>
          <w:bCs/>
          <w:color w:val="1F4E79" w:themeColor="accent5" w:themeShade="80"/>
          <w:sz w:val="28"/>
          <w:szCs w:val="28"/>
          <w:u w:val="single"/>
        </w:rPr>
        <w:t>HIDE AND SEEEK</w:t>
      </w:r>
    </w:p>
    <w:p w14:paraId="7C84A020" w14:textId="77777777" w:rsidR="00BF4E17" w:rsidRPr="009F05F2" w:rsidRDefault="00BF4E17" w:rsidP="0024666E">
      <w:pPr>
        <w:spacing w:after="0"/>
        <w:jc w:val="center"/>
        <w:rPr>
          <w:rFonts w:ascii="Footlight MT Light" w:hAnsi="Footlight MT Light" w:cs="Times New Roman"/>
          <w:b/>
          <w:bCs/>
          <w:color w:val="1F4E79" w:themeColor="accent5" w:themeShade="80"/>
          <w:sz w:val="20"/>
          <w:szCs w:val="20"/>
        </w:rPr>
      </w:pPr>
    </w:p>
    <w:p w14:paraId="7BC820DA" w14:textId="7246C365" w:rsidR="00BF4E17" w:rsidRPr="000D6564" w:rsidRDefault="00BF4E17" w:rsidP="00BF4E17">
      <w:pPr>
        <w:spacing w:after="0"/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ESTATE PLANNING LEGAL DOCUMENTS:</w:t>
      </w:r>
      <w:r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F7408"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</w:t>
      </w:r>
      <w:r w:rsid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SECURITIES:</w:t>
      </w:r>
    </w:p>
    <w:p w14:paraId="432D2F61" w14:textId="685ECCC7" w:rsidR="00B1291B" w:rsidRPr="00DA503B" w:rsidRDefault="00B1291B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DA503B"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REVOCABLE LIVING TRUST AND/OR IRREVOCABLE TRUST        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</w:t>
      </w:r>
      <w:r w:rsidR="000D6564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INVESTMENT SECURITIES</w:t>
      </w:r>
    </w:p>
    <w:p w14:paraId="558E4B04" w14:textId="04C8FD9C" w:rsidR="008D5180" w:rsidRPr="00DA503B" w:rsidRDefault="008D5180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AST WILL AND TESTAMENT</w:t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</w:t>
      </w:r>
      <w:r w:rsidR="000D6564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BROKERAGE ACCOUNT</w:t>
      </w:r>
    </w:p>
    <w:p w14:paraId="6524148C" w14:textId="48FAFA9A" w:rsidR="00DA503B" w:rsidRDefault="008D5180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ERTIFICATION OF TRUST</w:t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  <w:t xml:space="preserve"> 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</w:t>
      </w:r>
      <w:r w:rsidR="00BA35CF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              </w:t>
      </w:r>
      <w:r w:rsidR="000D6564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STOCK CERTIFICATES</w:t>
      </w:r>
    </w:p>
    <w:p w14:paraId="0B0EDE09" w14:textId="106590B1" w:rsidR="00854FD1" w:rsidRDefault="00854FD1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SPECIAL GIFT MEMORANDUM</w:t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</w:t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BONDS</w:t>
      </w:r>
    </w:p>
    <w:p w14:paraId="469D7C9D" w14:textId="4989397F" w:rsidR="00854FD1" w:rsidRDefault="00854FD1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DURABLE POWER OF ATTORNEY</w:t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  <w:t xml:space="preserve"> 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</w:t>
      </w:r>
      <w:r w:rsidR="00BA35CF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  <w:t xml:space="preserve">         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ANNUITY CONTRACTS</w:t>
      </w:r>
    </w:p>
    <w:p w14:paraId="5BBA3DB1" w14:textId="279A3CB1" w:rsidR="00854FD1" w:rsidRDefault="00854FD1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_____HEALTH CARE </w:t>
      </w:r>
      <w:r w:rsidR="00BA35CF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SURROGATE DESIGNATION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                           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</w:t>
      </w:r>
      <w:r w:rsidR="00BA35CF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STOCK-PLAN OPTIONS</w:t>
      </w:r>
    </w:p>
    <w:p w14:paraId="574B35F2" w14:textId="6C0B07DC" w:rsidR="00CB3462" w:rsidRPr="00CB3462" w:rsidRDefault="00854FD1" w:rsidP="00BF4E17">
      <w:pPr>
        <w:spacing w:after="0"/>
        <w:rPr>
          <w:rFonts w:ascii="Footlight MT Light" w:hAnsi="Footlight MT Light" w:cs="Times New Roman"/>
          <w:b/>
          <w:bCs/>
          <w:color w:val="3AA1F6"/>
          <w:sz w:val="28"/>
          <w:szCs w:val="28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_____ANATOMICAL </w:t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GIFT DECLARATION</w:t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CB346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2B8ECAA8" w14:textId="77777777" w:rsidR="00CB3462" w:rsidRDefault="00CB3462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ASSIGNMENT OF TANGIBLE PROPERTY</w:t>
      </w:r>
    </w:p>
    <w:p w14:paraId="4A68F10D" w14:textId="73589A1D" w:rsidR="00CB3462" w:rsidRDefault="00CB3462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EMETERY PLOT DEED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3CB5272D" w14:textId="6D30BF79" w:rsidR="00D04345" w:rsidRPr="00ED4CD2" w:rsidRDefault="00CB3462" w:rsidP="00BF4E17">
      <w:pPr>
        <w:spacing w:after="0"/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MEMORIAL INSTRUCTIONS</w:t>
      </w:r>
      <w:r w:rsidR="008D5180" w:rsidRPr="00DA503B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</w:t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ED4CD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</w:t>
      </w:r>
      <w:r w:rsidR="00ED4CD2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BUSINESS PAPERS:</w:t>
      </w:r>
    </w:p>
    <w:p w14:paraId="57A3FE52" w14:textId="05A469E1" w:rsidR="00D04345" w:rsidRPr="004723FC" w:rsidRDefault="00ED4CD2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EMPLOYMENT CONTRACTS</w:t>
      </w:r>
    </w:p>
    <w:p w14:paraId="7FA1B1C8" w14:textId="0F7EA07A" w:rsidR="005F4C56" w:rsidRPr="004723FC" w:rsidRDefault="008D5180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0D6564"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</w:t>
      </w:r>
      <w:r w:rsidR="00D04345"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REAL ESTATE</w:t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:</w:t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____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PARTNERSHIP AGREEMENTS</w:t>
      </w:r>
    </w:p>
    <w:p w14:paraId="3850AF8F" w14:textId="43C54AAD" w:rsidR="001B1FC5" w:rsidRDefault="001B1FC5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DEEDS TO REAL ESTATE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LC/CORPORATION DOC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S</w:t>
      </w:r>
    </w:p>
    <w:p w14:paraId="27AABC3E" w14:textId="071F52B0" w:rsidR="001B1FC5" w:rsidRDefault="001B1FC5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TITLE INSURANCE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EASES</w:t>
      </w:r>
    </w:p>
    <w:p w14:paraId="644C4DD5" w14:textId="5590D2CC" w:rsidR="001B1FC5" w:rsidRDefault="001B1FC5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RENTAL PROPERTY RECORDS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            </w:t>
      </w:r>
      <w:r w:rsidR="004723FC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BILLS OF SALE</w:t>
      </w:r>
    </w:p>
    <w:p w14:paraId="196565EA" w14:textId="2933C957" w:rsidR="001B1FC5" w:rsidRDefault="001B1FC5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NOTES &amp; LOAN AGREEMNTS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 </w:t>
      </w:r>
    </w:p>
    <w:p w14:paraId="5F50473F" w14:textId="4DEE7E7C" w:rsidR="001B1FC5" w:rsidRDefault="001B1FC5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MORTGAGES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2456405D" w14:textId="0D7B8CE3" w:rsidR="0008602F" w:rsidRPr="00944708" w:rsidRDefault="009447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5ECB7D8B" w14:textId="17CE470B" w:rsidR="0008602F" w:rsidRPr="000D6564" w:rsidRDefault="0008602F" w:rsidP="00BF4E17">
      <w:pPr>
        <w:spacing w:after="0"/>
        <w:rPr>
          <w:rFonts w:ascii="Footlight MT Light" w:hAnsi="Footlight MT Light" w:cs="Times New Roman"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PERSONAL EFFECTS AND OTHER ASSETS:</w:t>
      </w:r>
      <w:r w:rsidR="00944708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6E4D7A6F" w14:textId="6664EE54" w:rsidR="0008602F" w:rsidRDefault="0008602F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AR TITLES</w:t>
      </w:r>
    </w:p>
    <w:p w14:paraId="4917F142" w14:textId="23766648" w:rsidR="0008602F" w:rsidRDefault="0008602F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BOAT/PLANE TITLES</w:t>
      </w:r>
    </w:p>
    <w:p w14:paraId="33A3B612" w14:textId="77777777" w:rsidR="0008602F" w:rsidRDefault="0008602F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TENANCY AGREEMENT OR COMMUNITY PROPERTY AGREEMENT</w:t>
      </w:r>
    </w:p>
    <w:p w14:paraId="70657E01" w14:textId="7B3D4047" w:rsidR="00C25623" w:rsidRDefault="0008602F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IST OF DIGITAL ASSETS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</w:p>
    <w:p w14:paraId="51FD8848" w14:textId="294C23B4" w:rsidR="00C25623" w:rsidRPr="00944708" w:rsidRDefault="00C25623" w:rsidP="00BF4E17">
      <w:pPr>
        <w:spacing w:after="0"/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” DIGITAL ASSETS” USERNAMES &amp; PASSWORDS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CASH:</w:t>
      </w:r>
    </w:p>
    <w:p w14:paraId="3EC2662E" w14:textId="69028907" w:rsidR="00C25623" w:rsidRPr="00944708" w:rsidRDefault="00C25623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="009F05F2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LIST OF INSURANCE POLICIES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944708"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="00944708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CHECKBOOKS</w:t>
      </w:r>
    </w:p>
    <w:p w14:paraId="7DC5C7E1" w14:textId="214FCD2D" w:rsidR="009F05F2" w:rsidRDefault="009F05F2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MARRIAGE CERTIFICATE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SAVINGS PASSBOOK</w:t>
      </w:r>
    </w:p>
    <w:p w14:paraId="2B3CB52C" w14:textId="0D7F05F3" w:rsidR="009F05F2" w:rsidRDefault="009F05F2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DIVORCE/SEPARATION PAPERS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REDIT CARDS</w:t>
      </w:r>
    </w:p>
    <w:p w14:paraId="3A7ACB5F" w14:textId="5D140382" w:rsidR="006F7408" w:rsidRDefault="006F74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BIRTH CERTIFICATES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Ds</w:t>
      </w:r>
    </w:p>
    <w:p w14:paraId="4FE1AE71" w14:textId="63D76FF6" w:rsidR="006F7408" w:rsidRDefault="006F74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PASSPORTS/CITIZENSHIP PAPERS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BANK INVESTMENTS</w:t>
      </w:r>
    </w:p>
    <w:p w14:paraId="34C9AD07" w14:textId="5AEF131F" w:rsidR="006F7408" w:rsidRDefault="006F74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MILITARY PAPERS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CANCELED CHECKS</w:t>
      </w:r>
    </w:p>
    <w:p w14:paraId="59FDD0AD" w14:textId="0DDFF5EF" w:rsidR="006F7408" w:rsidRDefault="006F74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IST OF FRIENDS &amp; RELATIVES</w:t>
      </w:r>
    </w:p>
    <w:p w14:paraId="63EA9AE1" w14:textId="62F23438" w:rsidR="006F7408" w:rsidRDefault="006F7408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LIST OF ADVISORS</w:t>
      </w:r>
    </w:p>
    <w:p w14:paraId="00CA3E5C" w14:textId="1F52EA7A" w:rsidR="006F7408" w:rsidRPr="00740746" w:rsidRDefault="00740746" w:rsidP="00BF4E17">
      <w:pPr>
        <w:spacing w:after="0"/>
        <w:rPr>
          <w:rFonts w:ascii="Footlight MT Light" w:hAnsi="Footlight MT Light" w:cs="Times New Roman"/>
          <w:b/>
          <w:bCs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TAX RECORDS:</w:t>
      </w:r>
    </w:p>
    <w:p w14:paraId="13429DAB" w14:textId="4AFA1EC4" w:rsidR="006F7408" w:rsidRPr="00740746" w:rsidRDefault="00466534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 w:rsidRPr="000D6564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>RETIREMENT PLANS:</w:t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b/>
          <w:bCs/>
          <w:color w:val="3AA1F6"/>
          <w:sz w:val="24"/>
          <w:szCs w:val="24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INCOME TAX RETURN</w:t>
      </w:r>
    </w:p>
    <w:p w14:paraId="0E1A1072" w14:textId="787B13E0" w:rsidR="00466534" w:rsidRDefault="00466534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PENSION PLAN</w:t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ab/>
      </w:r>
      <w:r w:rsidR="00740746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</w:t>
      </w:r>
      <w:r w:rsidR="000E55EA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GIFT TAX RETURN</w:t>
      </w:r>
    </w:p>
    <w:p w14:paraId="75072AB5" w14:textId="0065537B" w:rsidR="00466534" w:rsidRDefault="00466534" w:rsidP="00BF4E17">
      <w:pPr>
        <w:spacing w:after="0"/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PROFIT SHARING PLAN/401(k)/403(b)</w:t>
      </w:r>
    </w:p>
    <w:p w14:paraId="42A486F7" w14:textId="2FF1AE8E" w:rsidR="0015704D" w:rsidRPr="0015704D" w:rsidRDefault="00466534" w:rsidP="004238AD">
      <w:pPr>
        <w:spacing w:after="0"/>
        <w:rPr>
          <w:rFonts w:ascii="Footlight MT Light" w:hAnsi="Footlight MT Light"/>
          <w:b/>
          <w:bCs/>
        </w:rPr>
      </w:pPr>
      <w:r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>_____SIMPLE IRA</w:t>
      </w:r>
      <w:r w:rsidR="0061475D">
        <w:rPr>
          <w:rFonts w:ascii="Footlight MT Light" w:hAnsi="Footlight MT Light" w:cs="Times New Roman"/>
          <w:color w:val="3AA1F6"/>
          <w:sz w:val="20"/>
          <w:szCs w:val="20"/>
          <w14:textFill>
            <w14:solidFill>
              <w14:srgbClr w14:val="3AA1F6">
                <w14:lumMod w14:val="50000"/>
              </w14:srgbClr>
            </w14:solidFill>
          </w14:textFill>
        </w:rPr>
        <w:t xml:space="preserve"> OR IRA</w:t>
      </w:r>
    </w:p>
    <w:sectPr w:rsidR="0015704D" w:rsidRPr="0015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jA3MDC0NDc3szBV0lEKTi0uzszPAykwqgUA6NEs3iwAAAA="/>
  </w:docVars>
  <w:rsids>
    <w:rsidRoot w:val="0015704D"/>
    <w:rsid w:val="0008602F"/>
    <w:rsid w:val="000908FF"/>
    <w:rsid w:val="000D6564"/>
    <w:rsid w:val="000E55EA"/>
    <w:rsid w:val="0015704D"/>
    <w:rsid w:val="001B1FC5"/>
    <w:rsid w:val="002106D6"/>
    <w:rsid w:val="0024666E"/>
    <w:rsid w:val="00304CC4"/>
    <w:rsid w:val="004238AD"/>
    <w:rsid w:val="00466534"/>
    <w:rsid w:val="004723FC"/>
    <w:rsid w:val="005D4038"/>
    <w:rsid w:val="005F4C56"/>
    <w:rsid w:val="0061475D"/>
    <w:rsid w:val="006F636E"/>
    <w:rsid w:val="006F7408"/>
    <w:rsid w:val="00740746"/>
    <w:rsid w:val="00854FD1"/>
    <w:rsid w:val="008D5180"/>
    <w:rsid w:val="00944708"/>
    <w:rsid w:val="009C6972"/>
    <w:rsid w:val="009F05F2"/>
    <w:rsid w:val="00AE3E65"/>
    <w:rsid w:val="00B1291B"/>
    <w:rsid w:val="00B3199B"/>
    <w:rsid w:val="00BA35CF"/>
    <w:rsid w:val="00BB1C61"/>
    <w:rsid w:val="00BF4E17"/>
    <w:rsid w:val="00C25623"/>
    <w:rsid w:val="00CB3462"/>
    <w:rsid w:val="00D04345"/>
    <w:rsid w:val="00DA503B"/>
    <w:rsid w:val="00EA67F8"/>
    <w:rsid w:val="00ED4CD2"/>
    <w:rsid w:val="00EF3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C1FAB"/>
  <w15:chartTrackingRefBased/>
  <w15:docId w15:val="{DA12A3FD-42BA-43F8-BD55-75F7E46CE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66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66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arol@carolgrantlaw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803</Characters>
  <Application>Microsoft Office Word</Application>
  <DocSecurity>0</DocSecurity>
  <Lines>5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ma Lebron</dc:creator>
  <cp:keywords/>
  <dc:description/>
  <cp:lastModifiedBy>Carol Grant</cp:lastModifiedBy>
  <cp:revision>2</cp:revision>
  <cp:lastPrinted>2022-07-19T21:02:00Z</cp:lastPrinted>
  <dcterms:created xsi:type="dcterms:W3CDTF">2022-07-24T19:54:00Z</dcterms:created>
  <dcterms:modified xsi:type="dcterms:W3CDTF">2022-07-24T19:54:00Z</dcterms:modified>
</cp:coreProperties>
</file>